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060" w:rsidRPr="00922B9B" w:rsidRDefault="00467060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22B9B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E9320D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0D64BE">
        <w:rPr>
          <w:rFonts w:ascii="標楷體" w:eastAsia="標楷體" w:hAnsi="標楷體" w:hint="eastAsia"/>
          <w:b/>
          <w:bCs/>
          <w:sz w:val="28"/>
          <w:szCs w:val="28"/>
        </w:rPr>
        <w:t>：</w:t>
      </w:r>
    </w:p>
    <w:p w:rsidR="00E64E41" w:rsidRDefault="00467060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22B9B">
        <w:rPr>
          <w:rFonts w:ascii="標楷體" w:eastAsia="標楷體" w:hAnsi="標楷體" w:hint="eastAsia"/>
          <w:b/>
          <w:sz w:val="28"/>
          <w:szCs w:val="28"/>
          <w:lang w:eastAsia="zh-HK"/>
        </w:rPr>
        <w:t>「個人資源管理：理財篇」</w:t>
      </w:r>
    </w:p>
    <w:p w:rsidR="00467060" w:rsidRPr="00922B9B" w:rsidRDefault="00467060" w:rsidP="0046706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922B9B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:rsidR="00467060" w:rsidRPr="00922B9B" w:rsidRDefault="00467060" w:rsidP="00467060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:rsidR="00467060" w:rsidRPr="00922B9B" w:rsidRDefault="00467060" w:rsidP="0046706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922B9B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922B9B">
        <w:rPr>
          <w:rFonts w:ascii="標楷體" w:eastAsia="標楷體" w:hAnsi="標楷體" w:cs="Times New Roman"/>
          <w:b/>
          <w:sz w:val="28"/>
          <w:szCs w:val="28"/>
        </w:rPr>
        <w:tab/>
      </w: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:rsidR="00467060" w:rsidRPr="00922B9B" w:rsidRDefault="00467060" w:rsidP="0046706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填上正</w:t>
      </w:r>
      <w:r w:rsidRPr="00922B9B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:rsidR="00467060" w:rsidRPr="006063DC" w:rsidRDefault="00467060" w:rsidP="00467060">
      <w:pPr>
        <w:pStyle w:val="ListParagraph"/>
        <w:spacing w:before="240" w:line="240" w:lineRule="auto"/>
        <w:ind w:left="0"/>
        <w:rPr>
          <w:rStyle w:val="Strong"/>
          <w:rFonts w:ascii="標楷體" w:eastAsia="標楷體" w:hAnsi="標楷體"/>
          <w:sz w:val="28"/>
          <w:szCs w:val="28"/>
        </w:rPr>
      </w:pPr>
      <w:bookmarkStart w:id="0" w:name="_Hlk43310511"/>
      <w:r w:rsidRPr="006063DC">
        <w:rPr>
          <w:rFonts w:ascii="標楷體" w:eastAsia="標楷體" w:hAnsi="標楷體" w:cs="Times New Roman" w:hint="eastAsia"/>
          <w:sz w:val="28"/>
          <w:szCs w:val="28"/>
        </w:rPr>
        <w:t>要實行儲蓄大計</w:t>
      </w:r>
      <w:r w:rsidRPr="006063DC">
        <w:rPr>
          <w:rFonts w:ascii="標楷體" w:eastAsia="標楷體" w:hAnsi="標楷體" w:cs="Times New Roman" w:hint="eastAsia"/>
          <w:sz w:val="28"/>
          <w:szCs w:val="28"/>
          <w:lang w:eastAsia="zh-HK"/>
        </w:rPr>
        <w:t>…</w:t>
      </w:r>
      <w:proofErr w:type="gramStart"/>
      <w:r w:rsidRPr="006063DC">
        <w:rPr>
          <w:rFonts w:ascii="標楷體" w:eastAsia="標楷體" w:hAnsi="標楷體" w:cs="Times New Roman" w:hint="eastAsia"/>
          <w:sz w:val="28"/>
          <w:szCs w:val="28"/>
          <w:lang w:eastAsia="zh-HK"/>
        </w:rPr>
        <w:t>…</w:t>
      </w:r>
      <w:proofErr w:type="gramEnd"/>
    </w:p>
    <w:p w:rsidR="00467060" w:rsidRPr="00922B9B" w:rsidRDefault="00A0336C" w:rsidP="00467060">
      <w:pPr>
        <w:pStyle w:val="ListParagraph"/>
        <w:spacing w:line="0" w:lineRule="atLeast"/>
        <w:ind w:left="0"/>
        <w:rPr>
          <w:rFonts w:ascii="標楷體" w:eastAsia="標楷體" w:hAnsi="標楷體" w:cs="Times New Roman"/>
          <w:sz w:val="28"/>
          <w:szCs w:val="28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D24306" wp14:editId="64622242">
                <wp:simplePos x="0" y="0"/>
                <wp:positionH relativeFrom="column">
                  <wp:posOffset>1414660</wp:posOffset>
                </wp:positionH>
                <wp:positionV relativeFrom="paragraph">
                  <wp:posOffset>172552</wp:posOffset>
                </wp:positionV>
                <wp:extent cx="1409700" cy="360000"/>
                <wp:effectExtent l="0" t="0" r="19050" b="2159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0336C" w:rsidRPr="005B7649" w:rsidRDefault="005B7649" w:rsidP="00A0336C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標楷體" w:eastAsia="標楷體" w:hAnsi="標楷體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D24306" id="矩形: 圓角 7" o:spid="_x0000_s1026" style="position:absolute;margin-left:111.4pt;margin-top:13.6pt;width:111pt;height:2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" fillcolor="white [3212]" strokecolor="#0070c0" strokeweight="1.5pt">
                <v:stroke joinstyle="miter"/>
                <v:textbox>
                  <w:txbxContent>
                    <w:p w:rsidR="00A0336C" w:rsidRPr="005B7649" w:rsidRDefault="005B7649" w:rsidP="00A0336C">
                      <w:pPr>
                        <w:jc w:val="center"/>
                        <w:rPr>
                          <w:rFonts w:ascii="標楷體" w:eastAsia="標楷體" w:hAnsi="標楷體"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5B7649">
                        <w:rPr>
                          <w:rFonts w:ascii="標楷體" w:eastAsia="標楷體" w:hAnsi="標楷體" w:cs="Times New Roman" w:hint="eastAsia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  <w:r>
                        <w:rPr>
                          <w:rFonts w:ascii="標楷體" w:eastAsia="標楷體" w:hAnsi="標楷體" w:cs="Times New Roman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76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55"/>
      </w:tblGrid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  <w:vAlign w:val="center"/>
          </w:tcPr>
          <w:p w:rsidR="00A0336C" w:rsidRPr="00A0336C" w:rsidRDefault="00A0336C" w:rsidP="00A0336C">
            <w:pPr>
              <w:widowControl w:val="0"/>
              <w:snapToGrid w:val="0"/>
              <w:spacing w:line="0" w:lineRule="atLeast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最好養成「</w:t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 xml:space="preserve">     </w:t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ab/>
              <w:t xml:space="preserve">  </w:t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ab/>
              <w:t xml:space="preserve">  </w:t>
            </w: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，後消費」的習慣。</w:t>
            </w:r>
          </w:p>
          <w:p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:rsidR="00A0336C" w:rsidRPr="00A0336C" w:rsidRDefault="005B7649" w:rsidP="00A0336C">
            <w:pPr>
              <w:widowControl w:val="0"/>
              <w:snapToGrid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CEFCF6B" wp14:editId="56F511E3">
                      <wp:simplePos x="0" y="0"/>
                      <wp:positionH relativeFrom="column">
                        <wp:posOffset>1233881</wp:posOffset>
                      </wp:positionH>
                      <wp:positionV relativeFrom="paragraph">
                        <wp:posOffset>-10160</wp:posOffset>
                      </wp:positionV>
                      <wp:extent cx="1409700" cy="360000"/>
                      <wp:effectExtent l="0" t="0" r="19050" b="21590"/>
                      <wp:wrapNone/>
                      <wp:docPr id="5" name="矩形: 圓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7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B7649" w:rsidRPr="005B7649" w:rsidRDefault="005B7649" w:rsidP="005B7649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</w:pPr>
                                  <w:r w:rsidRPr="005B7649">
                                    <w:rPr>
                                      <w:rFonts w:ascii="標楷體" w:eastAsia="標楷體" w:hAnsi="標楷體" w:cs="Times New Roman" w:hint="eastAsia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  <w:t>____</w:t>
                                  </w:r>
                                  <w:r>
                                    <w:rPr>
                                      <w:rFonts w:ascii="標楷體" w:eastAsia="標楷體" w:hAnsi="標楷體" w:cs="Times New Roman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  <w:t>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CEFCF6B" id="_x0000_s1027" style="position:absolute;margin-left:97.15pt;margin-top:-.8pt;width:111pt;height:28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" fillcolor="white [3212]" strokecolor="#0070c0" strokeweight="1.5pt">
                      <v:stroke joinstyle="miter"/>
                      <v:textbox>
                        <w:txbxContent>
                          <w:p w:rsidR="005B7649" w:rsidRPr="005B7649" w:rsidRDefault="005B7649" w:rsidP="005B7649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標楷體" w:eastAsia="標楷體" w:hAnsi="標楷體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A0336C"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購物前應先比較</w:t>
            </w:r>
            <w:r w:rsidR="00A0336C" w:rsidRPr="00A0336C">
              <w:rPr>
                <w:rFonts w:ascii="標楷體" w:eastAsia="標楷體" w:hAnsi="標楷體" w:cs="Times New Roman"/>
                <w:sz w:val="28"/>
                <w:szCs w:val="28"/>
              </w:rPr>
              <w:tab/>
            </w:r>
            <w:r w:rsidR="00A0336C" w:rsidRPr="00A0336C">
              <w:rPr>
                <w:rFonts w:ascii="標楷體" w:eastAsia="標楷體" w:hAnsi="標楷體" w:cs="Times New Roman"/>
                <w:sz w:val="28"/>
                <w:szCs w:val="28"/>
              </w:rPr>
              <w:tab/>
            </w:r>
            <w:r w:rsidR="00A0336C" w:rsidRPr="00A0336C">
              <w:rPr>
                <w:rFonts w:ascii="標楷體" w:eastAsia="標楷體" w:hAnsi="標楷體" w:cs="Times New Roman"/>
                <w:sz w:val="28"/>
                <w:szCs w:val="28"/>
              </w:rPr>
              <w:tab/>
              <w:t xml:space="preserve">     </w:t>
            </w:r>
            <w:r w:rsidR="00A0336C"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。</w:t>
            </w:r>
          </w:p>
          <w:p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:rsid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購物前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，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我們應將想購買的物品</w:t>
            </w:r>
            <w:proofErr w:type="gramStart"/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排好優次</w:t>
            </w:r>
            <w:proofErr w:type="gramEnd"/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，將</w:t>
            </w:r>
          </w:p>
          <w:p w:rsidR="00A0336C" w:rsidRDefault="005B7649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CEFCF6B" wp14:editId="56F511E3">
                      <wp:simplePos x="0" y="0"/>
                      <wp:positionH relativeFrom="column">
                        <wp:posOffset>208000</wp:posOffset>
                      </wp:positionH>
                      <wp:positionV relativeFrom="paragraph">
                        <wp:posOffset>184150</wp:posOffset>
                      </wp:positionV>
                      <wp:extent cx="1409700" cy="360000"/>
                      <wp:effectExtent l="0" t="0" r="19050" b="21590"/>
                      <wp:wrapNone/>
                      <wp:docPr id="6" name="矩形: 圓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7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B7649" w:rsidRPr="005B7649" w:rsidRDefault="005B7649" w:rsidP="005B7649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</w:pPr>
                                  <w:r w:rsidRPr="005B7649">
                                    <w:rPr>
                                      <w:rFonts w:ascii="標楷體" w:eastAsia="標楷體" w:hAnsi="標楷體" w:cs="Times New Roman" w:hint="eastAsia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  <w:t>____</w:t>
                                  </w:r>
                                  <w:r>
                                    <w:rPr>
                                      <w:rFonts w:ascii="標楷體" w:eastAsia="標楷體" w:hAnsi="標楷體" w:cs="Times New Roman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  <w:t>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CEFCF6B" id="_x0000_s1028" style="position:absolute;margin-left:16.4pt;margin-top:14.5pt;width:111pt;height:28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" fillcolor="white [3212]" strokecolor="#0070c0" strokeweight="1.5pt">
                      <v:stroke joinstyle="miter"/>
                      <v:textbox>
                        <w:txbxContent>
                          <w:p w:rsidR="005B7649" w:rsidRPr="005B7649" w:rsidRDefault="005B7649" w:rsidP="005B7649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標楷體" w:eastAsia="標楷體" w:hAnsi="標楷體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:rsid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「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 xml:space="preserve">                </w:t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」</w:t>
            </w:r>
            <w:r w:rsidRPr="0024396F">
              <w:rPr>
                <w:rFonts w:ascii="標楷體" w:eastAsia="標楷體" w:hAnsi="標楷體" w:cs="Times New Roman" w:hint="eastAsia"/>
                <w:sz w:val="28"/>
                <w:szCs w:val="28"/>
              </w:rPr>
              <w:t>的東西排先，「想要」的東西排</w:t>
            </w:r>
          </w:p>
          <w:p w:rsid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:rsidR="00A0336C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4396F">
              <w:rPr>
                <w:rFonts w:ascii="標楷體" w:eastAsia="標楷體" w:hAnsi="標楷體" w:cs="Times New Roman" w:hint="eastAsia"/>
                <w:sz w:val="28"/>
                <w:szCs w:val="28"/>
              </w:rPr>
              <w:t>後。</w:t>
            </w:r>
          </w:p>
          <w:p w:rsidR="00A0336C" w:rsidRPr="00A0336C" w:rsidRDefault="005B7649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CEFCF6B" wp14:editId="56F511E3">
                      <wp:simplePos x="0" y="0"/>
                      <wp:positionH relativeFrom="column">
                        <wp:posOffset>1617700</wp:posOffset>
                      </wp:positionH>
                      <wp:positionV relativeFrom="paragraph">
                        <wp:posOffset>143129</wp:posOffset>
                      </wp:positionV>
                      <wp:extent cx="1409700" cy="360000"/>
                      <wp:effectExtent l="0" t="0" r="19050" b="21590"/>
                      <wp:wrapNone/>
                      <wp:docPr id="7" name="矩形: 圓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7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B7649" w:rsidRPr="005B7649" w:rsidRDefault="005B7649" w:rsidP="005B7649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</w:pPr>
                                  <w:r w:rsidRPr="005B7649">
                                    <w:rPr>
                                      <w:rFonts w:ascii="標楷體" w:eastAsia="標楷體" w:hAnsi="標楷體" w:cs="Times New Roman" w:hint="eastAsia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  <w:t>____</w:t>
                                  </w:r>
                                  <w:r>
                                    <w:rPr>
                                      <w:rFonts w:ascii="標楷體" w:eastAsia="標楷體" w:hAnsi="標楷體" w:cs="Times New Roman"/>
                                      <w:color w:val="404040" w:themeColor="text1" w:themeTint="BF"/>
                                      <w:sz w:val="28"/>
                                      <w:szCs w:val="28"/>
                                    </w:rPr>
                                    <w:t>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CEFCF6B" id="_x0000_s1029" style="position:absolute;margin-left:127.4pt;margin-top:11.25pt;width:111pt;height:28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" fillcolor="white [3212]" strokecolor="#0070c0" strokeweight="1.5pt">
                      <v:stroke joinstyle="miter"/>
                      <v:textbox>
                        <w:txbxContent>
                          <w:p w:rsidR="005B7649" w:rsidRPr="005B7649" w:rsidRDefault="005B7649" w:rsidP="005B7649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標楷體" w:eastAsia="標楷體" w:hAnsi="標楷體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:rsidR="00A0336C" w:rsidRDefault="00A0336C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我們亦可記錄收入和</w:t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ab/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ab/>
              <w:t xml:space="preserve"> </w:t>
            </w: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的項目，</w:t>
            </w:r>
          </w:p>
          <w:p w:rsidR="00A0336C" w:rsidRDefault="00A0336C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:rsidR="00A0336C" w:rsidRPr="00A0336C" w:rsidRDefault="00A0336C" w:rsidP="00A0336C">
            <w:pPr>
              <w:widowControl w:val="0"/>
              <w:spacing w:line="0" w:lineRule="atLeast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以</w:t>
            </w: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了解自己的消</w:t>
            </w: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費模式並提醒自</w:t>
            </w:r>
            <w:r w:rsidRPr="00A0336C">
              <w:rPr>
                <w:rFonts w:ascii="標楷體" w:eastAsia="標楷體" w:hAnsi="標楷體" w:cs="Times New Roman" w:hint="eastAsia"/>
                <w:sz w:val="28"/>
                <w:szCs w:val="28"/>
              </w:rPr>
              <w:t>己避免衝動式消費。</w:t>
            </w:r>
          </w:p>
          <w:p w:rsidR="00A0336C" w:rsidRPr="00922B9B" w:rsidRDefault="00A0336C" w:rsidP="00037A3B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bookmarkEnd w:id="0"/>
    <w:p w:rsidR="00467060" w:rsidRPr="00922B9B" w:rsidRDefault="00467060" w:rsidP="00467060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 xml:space="preserve">乙　</w:t>
      </w:r>
      <w:r w:rsidRPr="00922B9B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:rsidR="00467060" w:rsidRPr="00922B9B" w:rsidRDefault="00467060" w:rsidP="00F874B8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有關「理財」的句子。正確的填上「</w:t>
      </w:r>
      <w:r w:rsidRPr="00DD0445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T</w:t>
      </w: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誤的填上「</w:t>
      </w:r>
      <w:r w:rsidRPr="00DD0445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467060" w:rsidRPr="00922B9B" w:rsidTr="0024396F">
        <w:tc>
          <w:tcPr>
            <w:tcW w:w="490" w:type="dxa"/>
          </w:tcPr>
          <w:p w:rsidR="00467060" w:rsidRPr="00922B9B" w:rsidRDefault="00467060" w:rsidP="00F874B8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vAlign w:val="center"/>
          </w:tcPr>
          <w:p w:rsidR="00467060" w:rsidRPr="00922B9B" w:rsidRDefault="00467060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我們應只購買「需要」的物品，完全不可以購買「想要」的物品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:rsidR="00467060" w:rsidRPr="00714520" w:rsidRDefault="00467060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67060" w:rsidRPr="00922B9B" w:rsidTr="0024396F">
        <w:tc>
          <w:tcPr>
            <w:tcW w:w="490" w:type="dxa"/>
          </w:tcPr>
          <w:p w:rsidR="00467060" w:rsidRPr="00922B9B" w:rsidRDefault="00467060" w:rsidP="00F874B8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:rsidR="00467060" w:rsidRPr="00922B9B" w:rsidRDefault="00467060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proofErr w:type="gramStart"/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複</w:t>
            </w:r>
            <w:proofErr w:type="gramEnd"/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利息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效應威力驚人，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所以儲蓄或投資是越早開始越好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67060" w:rsidRPr="00714520" w:rsidRDefault="00467060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67060" w:rsidRPr="00922B9B" w:rsidTr="0024396F">
        <w:tc>
          <w:tcPr>
            <w:tcW w:w="490" w:type="dxa"/>
          </w:tcPr>
          <w:p w:rsidR="00467060" w:rsidRPr="00922B9B" w:rsidRDefault="00467060" w:rsidP="00F874B8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:rsidR="00467060" w:rsidRPr="00922B9B" w:rsidRDefault="00467060" w:rsidP="00714520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拖欠信用卡款項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只需繳付低廉的利息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，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即使經常拖延還款亦無大礙</w:t>
            </w:r>
            <w:r w:rsidRPr="00922B9B">
              <w:rPr>
                <w:rFonts w:ascii="標楷體" w:eastAsia="標楷體" w:hAnsi="標楷體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67060" w:rsidRPr="00714520" w:rsidRDefault="00467060" w:rsidP="00F874B8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bookmarkStart w:id="1" w:name="_GoBack"/>
            <w:bookmarkEnd w:id="1"/>
          </w:p>
        </w:tc>
      </w:tr>
    </w:tbl>
    <w:p w:rsidR="00467060" w:rsidRDefault="00467060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:rsidR="00467060" w:rsidRDefault="00467060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:rsidR="00A0336C" w:rsidRPr="00922B9B" w:rsidRDefault="00A0336C" w:rsidP="00467060">
      <w:pPr>
        <w:rPr>
          <w:rFonts w:ascii="標楷體" w:eastAsia="標楷體" w:hAnsi="標楷體" w:cs="Times New Roman"/>
          <w:b/>
          <w:sz w:val="28"/>
          <w:szCs w:val="28"/>
        </w:rPr>
      </w:pPr>
    </w:p>
    <w:p w:rsidR="00467060" w:rsidRPr="00922B9B" w:rsidRDefault="00467060" w:rsidP="00467060">
      <w:pPr>
        <w:rPr>
          <w:rFonts w:ascii="標楷體" w:eastAsia="標楷體" w:hAnsi="標楷體" w:cs="Times New Roman"/>
          <w:b/>
          <w:sz w:val="28"/>
          <w:szCs w:val="28"/>
        </w:rPr>
      </w:pPr>
      <w:r w:rsidRPr="00922B9B">
        <w:rPr>
          <w:rFonts w:ascii="標楷體" w:eastAsia="標楷體" w:hAnsi="標楷體" w:cs="Times New Roman" w:hint="eastAsia"/>
          <w:b/>
          <w:sz w:val="28"/>
          <w:szCs w:val="28"/>
        </w:rPr>
        <w:lastRenderedPageBreak/>
        <w:t>丙</w:t>
      </w:r>
      <w:r w:rsidRPr="00922B9B">
        <w:rPr>
          <w:rFonts w:ascii="標楷體" w:eastAsia="標楷體" w:hAnsi="標楷體" w:cs="Times New Roman"/>
          <w:b/>
          <w:sz w:val="28"/>
          <w:szCs w:val="28"/>
        </w:rPr>
        <w:tab/>
      </w:r>
      <w:r w:rsidRPr="00922B9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實行短期儲蓄計劃</w:t>
      </w:r>
    </w:p>
    <w:p w:rsidR="00467060" w:rsidRPr="006063DC" w:rsidRDefault="00467060" w:rsidP="00467060">
      <w:pPr>
        <w:snapToGrid w:val="0"/>
        <w:jc w:val="both"/>
        <w:rPr>
          <w:rFonts w:ascii="標楷體" w:eastAsia="標楷體" w:hAnsi="標楷體"/>
          <w:sz w:val="28"/>
          <w:szCs w:val="28"/>
        </w:rPr>
      </w:pPr>
      <w:r w:rsidRPr="006063DC">
        <w:rPr>
          <w:rFonts w:ascii="標楷體" w:eastAsia="標楷體" w:hAnsi="標楷體" w:hint="eastAsia"/>
          <w:sz w:val="28"/>
          <w:szCs w:val="28"/>
          <w:lang w:eastAsia="zh-HK"/>
        </w:rPr>
        <w:t>父母辛</w:t>
      </w:r>
      <w:r w:rsidRPr="006063DC">
        <w:rPr>
          <w:rFonts w:ascii="標楷體" w:eastAsia="標楷體" w:hAnsi="標楷體" w:hint="eastAsia"/>
          <w:sz w:val="28"/>
          <w:szCs w:val="28"/>
        </w:rPr>
        <w:t>勞</w:t>
      </w:r>
      <w:r w:rsidRPr="006063DC">
        <w:rPr>
          <w:rFonts w:ascii="標楷體" w:eastAsia="標楷體" w:hAnsi="標楷體" w:hint="eastAsia"/>
          <w:sz w:val="28"/>
          <w:szCs w:val="28"/>
          <w:lang w:eastAsia="zh-HK"/>
        </w:rPr>
        <w:t>地為家庭付出，我們應當孝順和報答他們。</w:t>
      </w:r>
      <w:r w:rsidRPr="006063DC">
        <w:rPr>
          <w:rFonts w:ascii="標楷體" w:eastAsia="標楷體" w:hAnsi="標楷體" w:hint="eastAsia"/>
          <w:sz w:val="28"/>
          <w:szCs w:val="28"/>
        </w:rPr>
        <w:t>試訂</w:t>
      </w:r>
      <w:r w:rsidRPr="006063DC">
        <w:rPr>
          <w:rFonts w:ascii="標楷體" w:eastAsia="標楷體" w:hAnsi="標楷體" w:hint="eastAsia"/>
          <w:sz w:val="28"/>
          <w:szCs w:val="28"/>
          <w:lang w:eastAsia="zh-HK"/>
        </w:rPr>
        <w:t>立</w:t>
      </w:r>
      <w:r w:rsidRPr="006063DC">
        <w:rPr>
          <w:rFonts w:ascii="標楷體" w:eastAsia="標楷體" w:hAnsi="標楷體" w:hint="eastAsia"/>
          <w:sz w:val="28"/>
          <w:szCs w:val="28"/>
        </w:rPr>
        <w:t>一個儲蓄目標，</w:t>
      </w:r>
      <w:r w:rsidRPr="006063DC">
        <w:rPr>
          <w:rFonts w:ascii="標楷體" w:eastAsia="標楷體" w:hAnsi="標楷體" w:hint="eastAsia"/>
          <w:sz w:val="28"/>
          <w:szCs w:val="28"/>
          <w:lang w:eastAsia="zh-HK"/>
        </w:rPr>
        <w:t>完成目標後選購</w:t>
      </w:r>
      <w:r w:rsidRPr="006063DC">
        <w:rPr>
          <w:rFonts w:ascii="標楷體" w:eastAsia="標楷體" w:hAnsi="標楷體" w:hint="eastAsia"/>
          <w:sz w:val="28"/>
          <w:szCs w:val="28"/>
        </w:rPr>
        <w:t>一份小禮物向父母表</w:t>
      </w:r>
      <w:r w:rsidRPr="006063DC">
        <w:rPr>
          <w:rFonts w:ascii="標楷體" w:eastAsia="標楷體" w:hAnsi="標楷體" w:hint="eastAsia"/>
          <w:sz w:val="28"/>
          <w:szCs w:val="28"/>
          <w:lang w:eastAsia="zh-HK"/>
        </w:rPr>
        <w:t>達</w:t>
      </w:r>
      <w:r w:rsidRPr="006063DC">
        <w:rPr>
          <w:rFonts w:ascii="標楷體" w:eastAsia="標楷體" w:hAnsi="標楷體" w:hint="eastAsia"/>
          <w:sz w:val="28"/>
          <w:szCs w:val="28"/>
        </w:rPr>
        <w:t>謝意。</w:t>
      </w:r>
      <w:r w:rsidRPr="006063DC">
        <w:rPr>
          <w:rFonts w:ascii="標楷體" w:eastAsia="標楷體" w:hAnsi="標楷體" w:hint="eastAsia"/>
          <w:sz w:val="28"/>
          <w:szCs w:val="28"/>
          <w:lang w:eastAsia="zh-HK"/>
        </w:rPr>
        <w:t>所謂「物輕情意重」，所選的禮物毋須貴重，更重要的是一份心意。</w:t>
      </w:r>
    </w:p>
    <w:p w:rsidR="00467060" w:rsidRPr="00922B9B" w:rsidRDefault="00467060" w:rsidP="00467060">
      <w:pPr>
        <w:snapToGrid w:val="0"/>
        <w:rPr>
          <w:rFonts w:ascii="標楷體" w:eastAsia="標楷體" w:hAnsi="標楷體"/>
          <w:b/>
          <w:sz w:val="28"/>
          <w:szCs w:val="28"/>
        </w:rPr>
      </w:pPr>
    </w:p>
    <w:tbl>
      <w:tblPr>
        <w:tblStyle w:val="TableGrid"/>
        <w:tblW w:w="82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31"/>
        <w:gridCol w:w="5299"/>
      </w:tblGrid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922B9B">
              <w:rPr>
                <w:rFonts w:ascii="標楷體" w:eastAsia="標楷體" w:hAnsi="標楷體" w:hint="eastAsia"/>
                <w:sz w:val="28"/>
                <w:szCs w:val="28"/>
              </w:rPr>
              <w:t>儲蓄目標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922B9B">
              <w:rPr>
                <w:rFonts w:ascii="標楷體" w:eastAsia="標楷體" w:hAnsi="標楷體"/>
                <w:sz w:val="28"/>
                <w:szCs w:val="28"/>
              </w:rPr>
              <w:t xml:space="preserve">$ </w:t>
            </w:r>
            <w:r w:rsidRPr="00922B9B">
              <w:rPr>
                <w:rFonts w:ascii="標楷體" w:eastAsia="標楷體" w:hAnsi="標楷體" w:hint="eastAsia"/>
                <w:sz w:val="28"/>
                <w:szCs w:val="28"/>
              </w:rPr>
              <w:t>_______________________</w:t>
            </w: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922B9B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想購買給父母的禮物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922B9B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選擇這份禮物的原因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922B9B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送禮物的時間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:rsidR="00467060" w:rsidRPr="00922B9B" w:rsidRDefault="00467060" w:rsidP="00467060">
      <w:pPr>
        <w:snapToGrid w:val="0"/>
        <w:rPr>
          <w:rFonts w:ascii="標楷體" w:eastAsia="標楷體" w:hAnsi="標楷體"/>
          <w:b/>
          <w:sz w:val="28"/>
          <w:szCs w:val="28"/>
        </w:rPr>
      </w:pPr>
    </w:p>
    <w:p w:rsidR="00467060" w:rsidRPr="00922B9B" w:rsidRDefault="00467060" w:rsidP="00467060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922B9B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922B9B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922B9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p w:rsidR="00467060" w:rsidRPr="0031127B" w:rsidRDefault="00467060" w:rsidP="0031127B">
      <w:pPr>
        <w:rPr>
          <w:rFonts w:ascii="Times New Roman" w:eastAsia="標楷體" w:hAnsi="Times New Roman" w:cs="Times New Roman"/>
          <w:color w:val="000000"/>
          <w:sz w:val="24"/>
          <w:szCs w:val="24"/>
        </w:rPr>
      </w:pPr>
    </w:p>
    <w:sectPr w:rsidR="00467060" w:rsidRPr="0031127B" w:rsidSect="006063DC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22CA" w:rsidRDefault="000922CA" w:rsidP="00EC5375">
      <w:pPr>
        <w:spacing w:after="0" w:line="240" w:lineRule="auto"/>
      </w:pPr>
      <w:r>
        <w:separator/>
      </w:r>
    </w:p>
  </w:endnote>
  <w:endnote w:type="continuationSeparator" w:id="0">
    <w:p w:rsidR="000922CA" w:rsidRDefault="000922CA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7649" w:rsidRPr="005B7649">
          <w:rPr>
            <w:noProof/>
            <w:lang w:val="zh-TW"/>
          </w:rPr>
          <w:t>2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22CA" w:rsidRDefault="000922CA" w:rsidP="00EC5375">
      <w:pPr>
        <w:spacing w:after="0" w:line="240" w:lineRule="auto"/>
      </w:pPr>
      <w:r>
        <w:separator/>
      </w:r>
    </w:p>
  </w:footnote>
  <w:footnote w:type="continuationSeparator" w:id="0">
    <w:p w:rsidR="000922CA" w:rsidRDefault="000922CA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7427F4E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wFAOWJm5ktAAAA"/>
  </w:docVars>
  <w:rsids>
    <w:rsidRoot w:val="00094627"/>
    <w:rsid w:val="0001066E"/>
    <w:rsid w:val="00011931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73A29"/>
    <w:rsid w:val="00074F4B"/>
    <w:rsid w:val="000876CF"/>
    <w:rsid w:val="000903BB"/>
    <w:rsid w:val="000922CA"/>
    <w:rsid w:val="00094627"/>
    <w:rsid w:val="00097D16"/>
    <w:rsid w:val="000A52D1"/>
    <w:rsid w:val="000C5D85"/>
    <w:rsid w:val="000D57A6"/>
    <w:rsid w:val="000D64BE"/>
    <w:rsid w:val="000E70B5"/>
    <w:rsid w:val="000F504D"/>
    <w:rsid w:val="0010122C"/>
    <w:rsid w:val="001029DB"/>
    <w:rsid w:val="0010412D"/>
    <w:rsid w:val="00117441"/>
    <w:rsid w:val="00131DD5"/>
    <w:rsid w:val="0014064F"/>
    <w:rsid w:val="0014623E"/>
    <w:rsid w:val="00146E75"/>
    <w:rsid w:val="0015115F"/>
    <w:rsid w:val="00157665"/>
    <w:rsid w:val="0016034B"/>
    <w:rsid w:val="00160475"/>
    <w:rsid w:val="00161387"/>
    <w:rsid w:val="00167B93"/>
    <w:rsid w:val="001732DE"/>
    <w:rsid w:val="001733C9"/>
    <w:rsid w:val="0018086A"/>
    <w:rsid w:val="001819A8"/>
    <w:rsid w:val="00182449"/>
    <w:rsid w:val="00185217"/>
    <w:rsid w:val="00193ACD"/>
    <w:rsid w:val="001A0224"/>
    <w:rsid w:val="001A08ED"/>
    <w:rsid w:val="001A10D4"/>
    <w:rsid w:val="001A3547"/>
    <w:rsid w:val="001A6DD9"/>
    <w:rsid w:val="001B1F4A"/>
    <w:rsid w:val="001B320F"/>
    <w:rsid w:val="001B58F5"/>
    <w:rsid w:val="001B78A2"/>
    <w:rsid w:val="001C32BF"/>
    <w:rsid w:val="001D0E7E"/>
    <w:rsid w:val="001D4A7B"/>
    <w:rsid w:val="001D6829"/>
    <w:rsid w:val="001D6C29"/>
    <w:rsid w:val="001E6CA5"/>
    <w:rsid w:val="001F0CA7"/>
    <w:rsid w:val="001F57E4"/>
    <w:rsid w:val="00201D6D"/>
    <w:rsid w:val="00221D73"/>
    <w:rsid w:val="002301DE"/>
    <w:rsid w:val="00234061"/>
    <w:rsid w:val="002345E9"/>
    <w:rsid w:val="002424AE"/>
    <w:rsid w:val="0024396F"/>
    <w:rsid w:val="002439F8"/>
    <w:rsid w:val="0024501B"/>
    <w:rsid w:val="002570AC"/>
    <w:rsid w:val="00276EF1"/>
    <w:rsid w:val="00277B06"/>
    <w:rsid w:val="00286FDC"/>
    <w:rsid w:val="00294488"/>
    <w:rsid w:val="00295225"/>
    <w:rsid w:val="002A0E96"/>
    <w:rsid w:val="002A3544"/>
    <w:rsid w:val="002A501E"/>
    <w:rsid w:val="002B2D56"/>
    <w:rsid w:val="002B3E17"/>
    <w:rsid w:val="002C1B7B"/>
    <w:rsid w:val="002D32E8"/>
    <w:rsid w:val="002D731F"/>
    <w:rsid w:val="002E19DE"/>
    <w:rsid w:val="003045DA"/>
    <w:rsid w:val="00310692"/>
    <w:rsid w:val="0031127B"/>
    <w:rsid w:val="00311836"/>
    <w:rsid w:val="00315671"/>
    <w:rsid w:val="00326345"/>
    <w:rsid w:val="0032700F"/>
    <w:rsid w:val="003348EC"/>
    <w:rsid w:val="00337C34"/>
    <w:rsid w:val="00343DB2"/>
    <w:rsid w:val="003511A6"/>
    <w:rsid w:val="0036166B"/>
    <w:rsid w:val="00370CC7"/>
    <w:rsid w:val="00372586"/>
    <w:rsid w:val="0037747E"/>
    <w:rsid w:val="003776F5"/>
    <w:rsid w:val="00380415"/>
    <w:rsid w:val="003818BF"/>
    <w:rsid w:val="0038257E"/>
    <w:rsid w:val="00396144"/>
    <w:rsid w:val="003979C7"/>
    <w:rsid w:val="003A3009"/>
    <w:rsid w:val="003B758C"/>
    <w:rsid w:val="003C3458"/>
    <w:rsid w:val="003C39FF"/>
    <w:rsid w:val="003C3C6C"/>
    <w:rsid w:val="003C7ED5"/>
    <w:rsid w:val="003E2C48"/>
    <w:rsid w:val="003E33B5"/>
    <w:rsid w:val="003E5147"/>
    <w:rsid w:val="003F23E9"/>
    <w:rsid w:val="003F3327"/>
    <w:rsid w:val="003F4A04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67060"/>
    <w:rsid w:val="004711A1"/>
    <w:rsid w:val="004733D0"/>
    <w:rsid w:val="00483C81"/>
    <w:rsid w:val="00486672"/>
    <w:rsid w:val="004A4B18"/>
    <w:rsid w:val="004A6331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53AE"/>
    <w:rsid w:val="005120FD"/>
    <w:rsid w:val="00515224"/>
    <w:rsid w:val="00515B0F"/>
    <w:rsid w:val="005429D2"/>
    <w:rsid w:val="00553A45"/>
    <w:rsid w:val="00572A5C"/>
    <w:rsid w:val="00572D90"/>
    <w:rsid w:val="00576E14"/>
    <w:rsid w:val="0058084A"/>
    <w:rsid w:val="005835EB"/>
    <w:rsid w:val="00591574"/>
    <w:rsid w:val="00594767"/>
    <w:rsid w:val="005950CC"/>
    <w:rsid w:val="005A03AF"/>
    <w:rsid w:val="005A50E5"/>
    <w:rsid w:val="005B33B0"/>
    <w:rsid w:val="005B4ECF"/>
    <w:rsid w:val="005B6EEF"/>
    <w:rsid w:val="005B7649"/>
    <w:rsid w:val="005C2574"/>
    <w:rsid w:val="005C3885"/>
    <w:rsid w:val="005D45B4"/>
    <w:rsid w:val="005E3EBF"/>
    <w:rsid w:val="005E4B18"/>
    <w:rsid w:val="00602703"/>
    <w:rsid w:val="00603E80"/>
    <w:rsid w:val="00604D12"/>
    <w:rsid w:val="006063DC"/>
    <w:rsid w:val="006215AA"/>
    <w:rsid w:val="0062722A"/>
    <w:rsid w:val="00631FF5"/>
    <w:rsid w:val="0063495B"/>
    <w:rsid w:val="00636C4E"/>
    <w:rsid w:val="0064680B"/>
    <w:rsid w:val="0065046D"/>
    <w:rsid w:val="006562C9"/>
    <w:rsid w:val="00664F08"/>
    <w:rsid w:val="006658D2"/>
    <w:rsid w:val="00674B6C"/>
    <w:rsid w:val="00677400"/>
    <w:rsid w:val="00680D8C"/>
    <w:rsid w:val="00681705"/>
    <w:rsid w:val="00682B1D"/>
    <w:rsid w:val="00691FC7"/>
    <w:rsid w:val="00692802"/>
    <w:rsid w:val="00695EFD"/>
    <w:rsid w:val="00696E5E"/>
    <w:rsid w:val="006A76E3"/>
    <w:rsid w:val="006A77B2"/>
    <w:rsid w:val="006B6D6B"/>
    <w:rsid w:val="006C1832"/>
    <w:rsid w:val="006C3509"/>
    <w:rsid w:val="006D2DDA"/>
    <w:rsid w:val="006D3DD4"/>
    <w:rsid w:val="006E4AA3"/>
    <w:rsid w:val="006E5EE6"/>
    <w:rsid w:val="00702C3E"/>
    <w:rsid w:val="00706936"/>
    <w:rsid w:val="007105EF"/>
    <w:rsid w:val="00713FF5"/>
    <w:rsid w:val="00714520"/>
    <w:rsid w:val="007145D6"/>
    <w:rsid w:val="007252DF"/>
    <w:rsid w:val="00726942"/>
    <w:rsid w:val="0073074E"/>
    <w:rsid w:val="0073237B"/>
    <w:rsid w:val="007338ED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B3647"/>
    <w:rsid w:val="007D061B"/>
    <w:rsid w:val="007E5455"/>
    <w:rsid w:val="007E555D"/>
    <w:rsid w:val="007F7968"/>
    <w:rsid w:val="00800F19"/>
    <w:rsid w:val="00836B45"/>
    <w:rsid w:val="0084027A"/>
    <w:rsid w:val="008417C5"/>
    <w:rsid w:val="00845274"/>
    <w:rsid w:val="0085763E"/>
    <w:rsid w:val="00860238"/>
    <w:rsid w:val="008605C4"/>
    <w:rsid w:val="00862440"/>
    <w:rsid w:val="008637B9"/>
    <w:rsid w:val="00866F41"/>
    <w:rsid w:val="0087340D"/>
    <w:rsid w:val="008751EF"/>
    <w:rsid w:val="00875597"/>
    <w:rsid w:val="0087691E"/>
    <w:rsid w:val="008A233C"/>
    <w:rsid w:val="008A398D"/>
    <w:rsid w:val="008A60B0"/>
    <w:rsid w:val="008B55E3"/>
    <w:rsid w:val="008C194C"/>
    <w:rsid w:val="008C29E0"/>
    <w:rsid w:val="008C6179"/>
    <w:rsid w:val="008D1E97"/>
    <w:rsid w:val="008E0BFF"/>
    <w:rsid w:val="008E385C"/>
    <w:rsid w:val="008F5EE4"/>
    <w:rsid w:val="008F66AD"/>
    <w:rsid w:val="009219D1"/>
    <w:rsid w:val="00924E3D"/>
    <w:rsid w:val="0092514B"/>
    <w:rsid w:val="0093567C"/>
    <w:rsid w:val="00952035"/>
    <w:rsid w:val="0095633D"/>
    <w:rsid w:val="0096742B"/>
    <w:rsid w:val="009706C9"/>
    <w:rsid w:val="009733CA"/>
    <w:rsid w:val="00974DE3"/>
    <w:rsid w:val="00980AD7"/>
    <w:rsid w:val="00987E1D"/>
    <w:rsid w:val="009A03BB"/>
    <w:rsid w:val="009A5425"/>
    <w:rsid w:val="009B202A"/>
    <w:rsid w:val="009B789A"/>
    <w:rsid w:val="009D093D"/>
    <w:rsid w:val="009D1AA3"/>
    <w:rsid w:val="009E23D7"/>
    <w:rsid w:val="00A0336C"/>
    <w:rsid w:val="00A078B7"/>
    <w:rsid w:val="00A10516"/>
    <w:rsid w:val="00A2072F"/>
    <w:rsid w:val="00A346E6"/>
    <w:rsid w:val="00A355D1"/>
    <w:rsid w:val="00A37C92"/>
    <w:rsid w:val="00A4058C"/>
    <w:rsid w:val="00A51E79"/>
    <w:rsid w:val="00A52840"/>
    <w:rsid w:val="00A71866"/>
    <w:rsid w:val="00A81B3C"/>
    <w:rsid w:val="00A85FBB"/>
    <w:rsid w:val="00A94A46"/>
    <w:rsid w:val="00A96CAC"/>
    <w:rsid w:val="00AA3802"/>
    <w:rsid w:val="00AA4B3B"/>
    <w:rsid w:val="00AB0806"/>
    <w:rsid w:val="00AC10F6"/>
    <w:rsid w:val="00AC55CD"/>
    <w:rsid w:val="00AD0B91"/>
    <w:rsid w:val="00AD2621"/>
    <w:rsid w:val="00AE1296"/>
    <w:rsid w:val="00AE5F5C"/>
    <w:rsid w:val="00AF0F2D"/>
    <w:rsid w:val="00AF2CB7"/>
    <w:rsid w:val="00B06882"/>
    <w:rsid w:val="00B102F0"/>
    <w:rsid w:val="00B21D5A"/>
    <w:rsid w:val="00B25003"/>
    <w:rsid w:val="00B30453"/>
    <w:rsid w:val="00B3276E"/>
    <w:rsid w:val="00B37E26"/>
    <w:rsid w:val="00B4247E"/>
    <w:rsid w:val="00B47174"/>
    <w:rsid w:val="00B51291"/>
    <w:rsid w:val="00B847C1"/>
    <w:rsid w:val="00B85D20"/>
    <w:rsid w:val="00B94B0B"/>
    <w:rsid w:val="00BA6A42"/>
    <w:rsid w:val="00BA79D7"/>
    <w:rsid w:val="00BB3B66"/>
    <w:rsid w:val="00BC57EF"/>
    <w:rsid w:val="00BD4827"/>
    <w:rsid w:val="00BE2CD7"/>
    <w:rsid w:val="00BE50E4"/>
    <w:rsid w:val="00BE7D33"/>
    <w:rsid w:val="00C12D12"/>
    <w:rsid w:val="00C1336C"/>
    <w:rsid w:val="00C32D63"/>
    <w:rsid w:val="00C4021C"/>
    <w:rsid w:val="00C616F6"/>
    <w:rsid w:val="00C76AD1"/>
    <w:rsid w:val="00C804E4"/>
    <w:rsid w:val="00CA0CCC"/>
    <w:rsid w:val="00CA20D4"/>
    <w:rsid w:val="00CB0743"/>
    <w:rsid w:val="00CB403D"/>
    <w:rsid w:val="00CC6820"/>
    <w:rsid w:val="00CD074D"/>
    <w:rsid w:val="00CD0EC7"/>
    <w:rsid w:val="00CD1A5A"/>
    <w:rsid w:val="00CD2946"/>
    <w:rsid w:val="00CE0944"/>
    <w:rsid w:val="00D107CE"/>
    <w:rsid w:val="00D21773"/>
    <w:rsid w:val="00D31B34"/>
    <w:rsid w:val="00D35F22"/>
    <w:rsid w:val="00D42F71"/>
    <w:rsid w:val="00D50354"/>
    <w:rsid w:val="00D51F93"/>
    <w:rsid w:val="00D61727"/>
    <w:rsid w:val="00D65C9F"/>
    <w:rsid w:val="00D67517"/>
    <w:rsid w:val="00D716FC"/>
    <w:rsid w:val="00D73426"/>
    <w:rsid w:val="00D757FC"/>
    <w:rsid w:val="00D77FE3"/>
    <w:rsid w:val="00D82260"/>
    <w:rsid w:val="00D84104"/>
    <w:rsid w:val="00D92B36"/>
    <w:rsid w:val="00D975E2"/>
    <w:rsid w:val="00DA1569"/>
    <w:rsid w:val="00DA1D7E"/>
    <w:rsid w:val="00DA624F"/>
    <w:rsid w:val="00DB3477"/>
    <w:rsid w:val="00DB74D3"/>
    <w:rsid w:val="00DC4AFC"/>
    <w:rsid w:val="00DD0445"/>
    <w:rsid w:val="00DD09B8"/>
    <w:rsid w:val="00DD1BDB"/>
    <w:rsid w:val="00DD4F29"/>
    <w:rsid w:val="00DD577A"/>
    <w:rsid w:val="00E04D54"/>
    <w:rsid w:val="00E308BF"/>
    <w:rsid w:val="00E346F1"/>
    <w:rsid w:val="00E60884"/>
    <w:rsid w:val="00E63B8A"/>
    <w:rsid w:val="00E64E41"/>
    <w:rsid w:val="00E8529F"/>
    <w:rsid w:val="00E9320D"/>
    <w:rsid w:val="00E97A8E"/>
    <w:rsid w:val="00EB0E23"/>
    <w:rsid w:val="00EB4F03"/>
    <w:rsid w:val="00EB6CA8"/>
    <w:rsid w:val="00EC3234"/>
    <w:rsid w:val="00EC5375"/>
    <w:rsid w:val="00ED227E"/>
    <w:rsid w:val="00EF218F"/>
    <w:rsid w:val="00F01495"/>
    <w:rsid w:val="00F02878"/>
    <w:rsid w:val="00F0342E"/>
    <w:rsid w:val="00F0507C"/>
    <w:rsid w:val="00F07839"/>
    <w:rsid w:val="00F154F8"/>
    <w:rsid w:val="00F231F9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5903"/>
    <w:rsid w:val="00F762DD"/>
    <w:rsid w:val="00F77449"/>
    <w:rsid w:val="00F8234D"/>
    <w:rsid w:val="00F874B8"/>
    <w:rsid w:val="00F914D3"/>
    <w:rsid w:val="00F97CBF"/>
    <w:rsid w:val="00FA605A"/>
    <w:rsid w:val="00FB5CAC"/>
    <w:rsid w:val="00FB7EFC"/>
    <w:rsid w:val="00FC71B1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C0FBEA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Strong">
    <w:name w:val="Strong"/>
    <w:basedOn w:val="DefaultParagraphFont"/>
    <w:uiPriority w:val="22"/>
    <w:qFormat/>
    <w:rsid w:val="0046706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D64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cp:lastPrinted>2022-08-03T04:35:00Z</cp:lastPrinted>
  <dcterms:created xsi:type="dcterms:W3CDTF">2024-03-28T06:21:00Z</dcterms:created>
  <dcterms:modified xsi:type="dcterms:W3CDTF">2024-03-28T06:24:00Z</dcterms:modified>
</cp:coreProperties>
</file>